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Regression mode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ll model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o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3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2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8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4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2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1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: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1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: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4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: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: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: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5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: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21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: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: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Condi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Mar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erv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8T14:19:34Z</dcterms:created>
  <dcterms:modified xsi:type="dcterms:W3CDTF">2024-08-08T14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